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vsvasvasvaababasbasbasbasbbawfsfvb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asbnaeeeazzxcvbaaasffasgazxcsabab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ASVASVdavasetetyu6yknrnrnrnsdfdxzabcdefghijklmnabcdefghijkl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aaaaa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6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05T10:36:27Z</dcterms:created>
  <dcterms:modified xsi:type="dcterms:W3CDTF">2026-01-05T10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มกราคม 2569 เวลา 10.10 น.</vt:lpwstr>
  </property>
  <property fmtid="{D5CDD505-2E9C-101B-9397-08002B2CF9AE}" pid="3" name="subtitle">
    <vt:lpwstr/>
  </property>
</Properties>
</file>